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93FA2" w14:textId="77777777" w:rsidR="00D74C34" w:rsidRDefault="00D74C34" w:rsidP="00D74C34">
      <w:pPr>
        <w:bidi/>
        <w:jc w:val="center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به نام خدا</w:t>
      </w:r>
    </w:p>
    <w:p w14:paraId="276AE3EC" w14:textId="47039FC4" w:rsidR="00D74C34" w:rsidRDefault="00D74C34" w:rsidP="00D74C34">
      <w:pPr>
        <w:bidi/>
        <w:jc w:val="center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فرم خوداظهاری</w:t>
      </w:r>
      <w:r>
        <w:rPr>
          <w:rFonts w:cs="B Nazanin"/>
          <w:sz w:val="24"/>
          <w:szCs w:val="24"/>
          <w:lang w:bidi="fa-IR"/>
        </w:rPr>
        <w:t xml:space="preserve"> </w:t>
      </w:r>
      <w:r w:rsidRPr="00D74C34">
        <w:rPr>
          <w:rFonts w:cs="B Nazanin" w:hint="cs"/>
          <w:b/>
          <w:bCs/>
          <w:sz w:val="24"/>
          <w:szCs w:val="24"/>
          <w:rtl/>
          <w:lang w:bidi="fa-IR"/>
        </w:rPr>
        <w:t>تولید دانش فنی</w:t>
      </w:r>
      <w:r w:rsidR="00ED47F7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D74C34">
        <w:rPr>
          <w:rFonts w:cs="B Nazanin" w:hint="cs"/>
          <w:b/>
          <w:bCs/>
          <w:sz w:val="24"/>
          <w:szCs w:val="24"/>
          <w:rtl/>
          <w:lang w:bidi="fa-IR"/>
        </w:rPr>
        <w:t>(</w:t>
      </w:r>
      <w:r w:rsidR="00036A7D">
        <w:rPr>
          <w:rFonts w:cs="B Nazanin" w:hint="cs"/>
          <w:b/>
          <w:bCs/>
          <w:sz w:val="24"/>
          <w:szCs w:val="24"/>
          <w:rtl/>
          <w:lang w:bidi="fa-IR"/>
        </w:rPr>
        <w:t xml:space="preserve">بند </w:t>
      </w:r>
      <w:r w:rsidRPr="00D74C34">
        <w:rPr>
          <w:rFonts w:cs="B Nazanin" w:hint="cs"/>
          <w:b/>
          <w:bCs/>
          <w:sz w:val="24"/>
          <w:szCs w:val="24"/>
          <w:rtl/>
          <w:lang w:bidi="fa-IR"/>
        </w:rPr>
        <w:t>3-8)</w:t>
      </w:r>
      <w:r w:rsidR="00ED47F7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اعضای هیات علمی متقاضی تبدیل وضعیت / ارتقاء مرتبه علمی</w:t>
      </w:r>
    </w:p>
    <w:tbl>
      <w:tblPr>
        <w:tblStyle w:val="TableGrid"/>
        <w:bidiVisual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383"/>
      </w:tblGrid>
      <w:tr w:rsidR="00D74C34" w14:paraId="5C03BE34" w14:textId="77777777" w:rsidTr="00036A7D">
        <w:trPr>
          <w:jc w:val="center"/>
        </w:trPr>
        <w:tc>
          <w:tcPr>
            <w:tcW w:w="9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6A5CE" w14:textId="77777777" w:rsidR="00D74C34" w:rsidRDefault="00D74C34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و نام خانوادگی:</w:t>
            </w:r>
          </w:p>
        </w:tc>
      </w:tr>
      <w:tr w:rsidR="00D74C34" w14:paraId="14DCF30B" w14:textId="77777777" w:rsidTr="00036A7D">
        <w:trPr>
          <w:trHeight w:val="575"/>
          <w:jc w:val="center"/>
        </w:trPr>
        <w:tc>
          <w:tcPr>
            <w:tcW w:w="9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4C016" w14:textId="77777777" w:rsidR="00D74C34" w:rsidRDefault="00D74C34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خلاصه‌اي از زمینه تخصص متقاضی:</w:t>
            </w:r>
          </w:p>
          <w:p w14:paraId="4969D4BF" w14:textId="77777777" w:rsidR="00D74C34" w:rsidRDefault="00D74C34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C138B89" w14:textId="77777777" w:rsidR="00D74C34" w:rsidRDefault="00D74C34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</w:tbl>
    <w:p w14:paraId="7B64B29A" w14:textId="77777777" w:rsidR="00D74C34" w:rsidRDefault="00D74C34" w:rsidP="00D74C34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9728" w:type="dxa"/>
        <w:tblInd w:w="-81" w:type="dxa"/>
        <w:tblLook w:val="04A0" w:firstRow="1" w:lastRow="0" w:firstColumn="1" w:lastColumn="0" w:noHBand="0" w:noVBand="1"/>
      </w:tblPr>
      <w:tblGrid>
        <w:gridCol w:w="2363"/>
        <w:gridCol w:w="7365"/>
      </w:tblGrid>
      <w:tr w:rsidR="00ED47F7" w:rsidRPr="00ED47F7" w14:paraId="190825BA" w14:textId="77777777" w:rsidTr="00F13283">
        <w:tc>
          <w:tcPr>
            <w:tcW w:w="9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hideMark/>
          </w:tcPr>
          <w:p w14:paraId="3B46A062" w14:textId="1206E5F3" w:rsidR="00ED47F7" w:rsidRPr="00ED47F7" w:rsidRDefault="00ED47F7">
            <w:pPr>
              <w:bidi/>
              <w:spacing w:line="240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D47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فناوری شماره 1 </w:t>
            </w:r>
          </w:p>
        </w:tc>
      </w:tr>
      <w:tr w:rsidR="00E31084" w:rsidRPr="00ED47F7" w14:paraId="22EF4537" w14:textId="77777777" w:rsidTr="00ED47F7">
        <w:trPr>
          <w:trHeight w:val="593"/>
        </w:trPr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3DC30" w14:textId="689536C2" w:rsidR="00E31084" w:rsidRPr="00ED47F7" w:rsidRDefault="00E31084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ماره ردیف بند 3-8</w:t>
            </w:r>
          </w:p>
        </w:tc>
        <w:tc>
          <w:tcPr>
            <w:tcW w:w="7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2FDCB" w14:textId="77777777" w:rsidR="00E31084" w:rsidRPr="00ED47F7" w:rsidRDefault="00E31084" w:rsidP="00ED47F7">
            <w:pPr>
              <w:bidi/>
              <w:spacing w:line="240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D47F7" w:rsidRPr="00ED47F7" w14:paraId="58371268" w14:textId="77777777" w:rsidTr="00ED47F7">
        <w:trPr>
          <w:trHeight w:val="593"/>
        </w:trPr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25948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D47F7">
              <w:rPr>
                <w:rFonts w:cs="B Nazanin" w:hint="cs"/>
                <w:sz w:val="24"/>
                <w:szCs w:val="24"/>
                <w:rtl/>
                <w:lang w:bidi="fa-IR"/>
              </w:rPr>
              <w:t>عنوان فناوری</w:t>
            </w:r>
          </w:p>
          <w:p w14:paraId="44BF9BCF" w14:textId="77777777" w:rsid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2B52C967" w14:textId="3F629A20" w:rsidR="00E31084" w:rsidRPr="00ED47F7" w:rsidRDefault="00E31084" w:rsidP="00E31084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4E13C" w14:textId="77777777" w:rsidR="00ED47F7" w:rsidRPr="00ED47F7" w:rsidRDefault="00ED47F7" w:rsidP="00ED47F7">
            <w:pPr>
              <w:bidi/>
              <w:spacing w:line="240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D47F7" w:rsidRPr="00ED47F7" w14:paraId="1C2217DB" w14:textId="77777777" w:rsidTr="00ED47F7"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3A19D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92BDAE0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commentRangeStart w:id="0"/>
            <w:r w:rsidRPr="00ED47F7">
              <w:rPr>
                <w:rFonts w:cs="B Nazanin" w:hint="cs"/>
                <w:sz w:val="24"/>
                <w:szCs w:val="24"/>
                <w:rtl/>
                <w:lang w:bidi="fa-IR"/>
              </w:rPr>
              <w:t>مرجع صدور گواهی</w:t>
            </w:r>
            <w:commentRangeEnd w:id="0"/>
            <w:r w:rsidR="00F8788A">
              <w:rPr>
                <w:rStyle w:val="CommentReference"/>
                <w:rtl/>
              </w:rPr>
              <w:commentReference w:id="0"/>
            </w:r>
          </w:p>
          <w:p w14:paraId="25920D56" w14:textId="4984BE4F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2C5A9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D47F7" w:rsidRPr="00ED47F7" w14:paraId="55D2FBB8" w14:textId="77777777" w:rsidTr="00ED47F7"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8C89B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2D4BF98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26C70988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D47F7">
              <w:rPr>
                <w:rFonts w:cs="B Nazanin" w:hint="cs"/>
                <w:sz w:val="24"/>
                <w:szCs w:val="24"/>
                <w:rtl/>
                <w:lang w:bidi="fa-IR"/>
              </w:rPr>
              <w:t>ارتباط سازمانی با دانشگاه</w:t>
            </w:r>
          </w:p>
          <w:p w14:paraId="3CC55BAE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D47F7">
              <w:rPr>
                <w:rFonts w:cs="B Nazanin" w:hint="cs"/>
                <w:sz w:val="24"/>
                <w:szCs w:val="24"/>
                <w:rtl/>
                <w:lang w:bidi="fa-IR"/>
              </w:rPr>
              <w:t>(مستخرج از پایان نامه یا اختراع با ذکر شماره ردیف)</w:t>
            </w:r>
          </w:p>
          <w:p w14:paraId="7A5B01AB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2F9EEF1" w14:textId="17CCE86A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2FC21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D47F7" w:rsidRPr="00ED47F7" w14:paraId="101C88B3" w14:textId="77777777" w:rsidTr="00ED47F7"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BE6B3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0AE11F5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D47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عضای حقیقی و حقوقی </w:t>
            </w:r>
          </w:p>
          <w:p w14:paraId="20F3AEEF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D47F7">
              <w:rPr>
                <w:rFonts w:cs="B Nazanin" w:hint="cs"/>
                <w:sz w:val="24"/>
                <w:szCs w:val="24"/>
                <w:rtl/>
                <w:lang w:bidi="fa-IR"/>
              </w:rPr>
              <w:t>(ذکر اسامی همکاران به ترتیب و درصد سهم)</w:t>
            </w:r>
          </w:p>
          <w:p w14:paraId="3F8AD2E0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4BC8C33A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FF65877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1A0F97F0" w14:textId="40B1EBAB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53E1" w14:textId="77777777" w:rsidR="00ED47F7" w:rsidRPr="00ED47F7" w:rsidRDefault="00ED47F7" w:rsidP="00ED47F7">
            <w:pPr>
              <w:bidi/>
              <w:spacing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0CE7CC66" w14:textId="77777777" w:rsidR="00D74C34" w:rsidRDefault="00D74C34" w:rsidP="00D74C34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0C036F64" w14:textId="353714DD" w:rsidR="00AD393A" w:rsidRPr="00F8788A" w:rsidRDefault="00F8788A" w:rsidP="00F8788A">
      <w:pPr>
        <w:bidi/>
        <w:rPr>
          <w:rFonts w:cs="B Nazanin"/>
          <w:b/>
          <w:bCs/>
          <w:highlight w:val="yellow"/>
          <w:rtl/>
          <w:lang w:bidi="fa-IR"/>
        </w:rPr>
      </w:pPr>
      <w:r w:rsidRPr="00F8788A">
        <w:rPr>
          <w:rFonts w:cs="B Nazanin" w:hint="cs"/>
          <w:b/>
          <w:bCs/>
          <w:highlight w:val="yellow"/>
          <w:rtl/>
          <w:lang w:bidi="fa-IR"/>
        </w:rPr>
        <w:t>تجاری سازی فناوری:</w:t>
      </w:r>
    </w:p>
    <w:p w14:paraId="5175F4A4" w14:textId="2CD6A09C" w:rsidR="00F8788A" w:rsidRPr="00F8788A" w:rsidRDefault="00F8788A" w:rsidP="00F8788A">
      <w:pPr>
        <w:pStyle w:val="ListParagraph"/>
        <w:numPr>
          <w:ilvl w:val="0"/>
          <w:numId w:val="4"/>
        </w:numPr>
        <w:bidi/>
        <w:rPr>
          <w:rFonts w:cs="B Nazanin"/>
          <w:highlight w:val="yellow"/>
          <w:lang w:bidi="fa-IR"/>
        </w:rPr>
      </w:pPr>
      <w:r w:rsidRPr="00F8788A">
        <w:rPr>
          <w:rFonts w:cs="B Nazanin" w:hint="cs"/>
          <w:highlight w:val="yellow"/>
          <w:rtl/>
          <w:lang w:bidi="fa-IR"/>
        </w:rPr>
        <w:t>آیا فناوری مورد فروش داشته است؟ اگر داشته تعداد خریداران و مبلغ هر یک چقدر بوده است؟</w:t>
      </w:r>
    </w:p>
    <w:p w14:paraId="40DC5724" w14:textId="2606B7A7" w:rsidR="00F8788A" w:rsidRPr="00F8788A" w:rsidRDefault="00F8788A" w:rsidP="00F8788A">
      <w:pPr>
        <w:pStyle w:val="ListParagraph"/>
        <w:numPr>
          <w:ilvl w:val="0"/>
          <w:numId w:val="4"/>
        </w:numPr>
        <w:bidi/>
        <w:rPr>
          <w:rFonts w:cs="B Nazanin"/>
          <w:highlight w:val="yellow"/>
          <w:lang w:bidi="fa-IR"/>
        </w:rPr>
      </w:pPr>
      <w:r w:rsidRPr="00F8788A">
        <w:rPr>
          <w:rFonts w:cs="B Nazanin" w:hint="cs"/>
          <w:highlight w:val="yellow"/>
          <w:rtl/>
          <w:lang w:bidi="fa-IR"/>
        </w:rPr>
        <w:t>چه سهمی از فناوری به حساب دانشگاه اصفهان واریز شده است؟ (مستندات واریز)</w:t>
      </w:r>
    </w:p>
    <w:p w14:paraId="7A925E02" w14:textId="77777777" w:rsidR="00F8788A" w:rsidRPr="00F8788A" w:rsidRDefault="00F8788A" w:rsidP="00F8788A">
      <w:pPr>
        <w:pStyle w:val="ListParagraph"/>
        <w:bidi/>
        <w:rPr>
          <w:rFonts w:cs="B Nazanin"/>
          <w:rtl/>
          <w:lang w:bidi="fa-IR"/>
        </w:rPr>
      </w:pPr>
    </w:p>
    <w:sectPr w:rsidR="00F8788A" w:rsidRPr="00F8788A" w:rsidSect="00036A7D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mir Navarchian" w:date="2023-12-02T14:07:00Z" w:initials="AN">
    <w:p w14:paraId="7E3AFD19" w14:textId="77777777" w:rsidR="00F8788A" w:rsidRPr="00F8788A" w:rsidRDefault="00F8788A" w:rsidP="00F8788A">
      <w:pPr>
        <w:pStyle w:val="CommentText"/>
        <w:bidi/>
        <w:rPr>
          <w:rFonts w:cs="B Nazanin"/>
          <w:sz w:val="28"/>
          <w:szCs w:val="28"/>
          <w:highlight w:val="yellow"/>
          <w:rtl/>
          <w:lang w:bidi="fa-IR"/>
        </w:rPr>
      </w:pPr>
      <w:r>
        <w:rPr>
          <w:rStyle w:val="CommentReference"/>
        </w:rPr>
        <w:annotationRef/>
      </w:r>
      <w:r w:rsidRPr="00F8788A">
        <w:rPr>
          <w:rFonts w:cs="B Nazanin" w:hint="cs"/>
          <w:sz w:val="28"/>
          <w:szCs w:val="28"/>
          <w:highlight w:val="yellow"/>
          <w:rtl/>
        </w:rPr>
        <w:t xml:space="preserve">با مشخص شدن </w:t>
      </w:r>
      <w:r w:rsidRPr="00F8788A">
        <w:rPr>
          <w:rFonts w:cs="B Nazanin" w:hint="cs"/>
          <w:sz w:val="28"/>
          <w:szCs w:val="28"/>
          <w:highlight w:val="yellow"/>
          <w:rtl/>
          <w:lang w:bidi="fa-IR"/>
        </w:rPr>
        <w:t>موارد زیر:</w:t>
      </w:r>
    </w:p>
    <w:p w14:paraId="78AE6C48" w14:textId="77777777" w:rsidR="00F8788A" w:rsidRPr="00F8788A" w:rsidRDefault="00F8788A" w:rsidP="00F8788A">
      <w:pPr>
        <w:pStyle w:val="CommentText"/>
        <w:numPr>
          <w:ilvl w:val="0"/>
          <w:numId w:val="5"/>
        </w:numPr>
        <w:bidi/>
        <w:rPr>
          <w:rFonts w:cs="B Nazanin"/>
          <w:sz w:val="28"/>
          <w:szCs w:val="28"/>
          <w:highlight w:val="yellow"/>
          <w:rtl/>
          <w:lang w:bidi="fa-IR"/>
        </w:rPr>
      </w:pPr>
      <w:r w:rsidRPr="00F8788A">
        <w:rPr>
          <w:rFonts w:cs="B Nazanin" w:hint="cs"/>
          <w:sz w:val="28"/>
          <w:szCs w:val="28"/>
          <w:highlight w:val="yellow"/>
          <w:rtl/>
          <w:lang w:bidi="fa-IR"/>
        </w:rPr>
        <w:t xml:space="preserve">سطح آمادگی فناوری </w:t>
      </w:r>
      <w:r w:rsidRPr="00F8788A">
        <w:rPr>
          <w:rFonts w:cs="B Nazanin"/>
          <w:sz w:val="28"/>
          <w:szCs w:val="28"/>
          <w:highlight w:val="yellow"/>
          <w:lang w:bidi="fa-IR"/>
        </w:rPr>
        <w:t>(TRL)</w:t>
      </w:r>
      <w:r w:rsidRPr="00F8788A">
        <w:rPr>
          <w:rFonts w:cs="B Nazanin" w:hint="cs"/>
          <w:sz w:val="28"/>
          <w:szCs w:val="28"/>
          <w:highlight w:val="yellow"/>
          <w:rtl/>
          <w:lang w:bidi="fa-IR"/>
        </w:rPr>
        <w:t>؟</w:t>
      </w:r>
    </w:p>
    <w:p w14:paraId="6B398199" w14:textId="77777777" w:rsidR="00F8788A" w:rsidRPr="00F8788A" w:rsidRDefault="00F8788A" w:rsidP="00F8788A">
      <w:pPr>
        <w:pStyle w:val="CommentText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F8788A">
        <w:rPr>
          <w:rFonts w:cs="B Nazanin" w:hint="cs"/>
          <w:sz w:val="28"/>
          <w:szCs w:val="28"/>
          <w:highlight w:val="yellow"/>
          <w:rtl/>
          <w:lang w:bidi="fa-IR"/>
        </w:rPr>
        <w:t xml:space="preserve">سطح پیچیدگی فناوری </w:t>
      </w:r>
      <w:r w:rsidRPr="00F8788A">
        <w:rPr>
          <w:rFonts w:cs="B Nazanin"/>
          <w:sz w:val="28"/>
          <w:szCs w:val="28"/>
          <w:highlight w:val="yellow"/>
          <w:lang w:bidi="fa-IR"/>
        </w:rPr>
        <w:t>(Hi-Tech?)</w:t>
      </w:r>
    </w:p>
    <w:p w14:paraId="3CEA3950" w14:textId="182DC312" w:rsidR="00F8788A" w:rsidRPr="00F8788A" w:rsidRDefault="00F8788A" w:rsidP="00F8788A">
      <w:pPr>
        <w:pStyle w:val="CommentText"/>
        <w:bidi/>
        <w:rPr>
          <w:rFonts w:cs="B Nazanin"/>
          <w:sz w:val="28"/>
          <w:szCs w:val="28"/>
          <w:lang w:bidi="fa-IR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CEA395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16BC94" w16cex:dateUtc="2023-12-02T10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CEA3950" w16cid:durableId="2916BC9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A564A"/>
    <w:multiLevelType w:val="multilevel"/>
    <w:tmpl w:val="3782F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D4746"/>
    <w:multiLevelType w:val="hybridMultilevel"/>
    <w:tmpl w:val="34D8B46E"/>
    <w:lvl w:ilvl="0" w:tplc="164A80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D6D4C"/>
    <w:multiLevelType w:val="multilevel"/>
    <w:tmpl w:val="A426B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9B67E5"/>
    <w:multiLevelType w:val="multilevel"/>
    <w:tmpl w:val="2CCA9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C25611"/>
    <w:multiLevelType w:val="hybridMultilevel"/>
    <w:tmpl w:val="E160AB06"/>
    <w:lvl w:ilvl="0" w:tplc="164A80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ir Navarchian">
    <w15:presenceInfo w15:providerId="Windows Live" w15:userId="1b15f5763a29d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MDMyNje2MLEwMzRQ0lEKTi0uzszPAykwrAUATx5voSwAAAA="/>
  </w:docVars>
  <w:rsids>
    <w:rsidRoot w:val="005F5A52"/>
    <w:rsid w:val="00036A7D"/>
    <w:rsid w:val="00183025"/>
    <w:rsid w:val="00186DC7"/>
    <w:rsid w:val="0044567F"/>
    <w:rsid w:val="005F5A52"/>
    <w:rsid w:val="007F3E19"/>
    <w:rsid w:val="0081672F"/>
    <w:rsid w:val="008328B9"/>
    <w:rsid w:val="00833F51"/>
    <w:rsid w:val="00AD393A"/>
    <w:rsid w:val="00AF624F"/>
    <w:rsid w:val="00C3576D"/>
    <w:rsid w:val="00CC0BF6"/>
    <w:rsid w:val="00D74C34"/>
    <w:rsid w:val="00E31084"/>
    <w:rsid w:val="00ED47F7"/>
    <w:rsid w:val="00F87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075E1"/>
  <w15:chartTrackingRefBased/>
  <w15:docId w15:val="{2E85DFEB-6DF2-4615-8BB1-7B9D6EE24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C34"/>
    <w:pPr>
      <w:spacing w:line="25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AD393A"/>
  </w:style>
  <w:style w:type="table" w:styleId="TableGrid">
    <w:name w:val="Table Grid"/>
    <w:basedOn w:val="TableNormal"/>
    <w:uiPriority w:val="39"/>
    <w:rsid w:val="00D74C3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878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78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788A"/>
    <w:rPr>
      <w:rFonts w:ascii="Calibri" w:eastAsia="Calibri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8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788A"/>
    <w:rPr>
      <w:rFonts w:ascii="Calibri" w:eastAsia="Calibri" w:hAnsi="Calibri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8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88A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878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3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4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5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0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9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cp:lastPrinted>2023-11-28T11:28:00Z</cp:lastPrinted>
  <dcterms:created xsi:type="dcterms:W3CDTF">2023-12-03T05:06:00Z</dcterms:created>
  <dcterms:modified xsi:type="dcterms:W3CDTF">2023-12-03T05:06:00Z</dcterms:modified>
</cp:coreProperties>
</file>